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A15CB8" w14:textId="77777777" w:rsidR="00817744" w:rsidRDefault="00817744">
      <w:pPr>
        <w:pStyle w:val="Heading1"/>
        <w:rPr>
          <w:color w:val="000000"/>
        </w:rPr>
      </w:pPr>
      <w:r>
        <w:rPr>
          <w:noProof/>
          <w:color w:val="000000"/>
          <w:lang w:val="en-CA" w:eastAsia="en-CA"/>
        </w:rPr>
        <w:drawing>
          <wp:inline distT="0" distB="0" distL="0" distR="0" wp14:anchorId="7B99E1C8" wp14:editId="0EF121EE">
            <wp:extent cx="1728132" cy="972537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78" cy="10226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8DAC05" w14:textId="5A80191A" w:rsidR="009D791D" w:rsidRPr="00641486" w:rsidRDefault="005A7B66">
      <w:pPr>
        <w:pStyle w:val="Heading1"/>
        <w:rPr>
          <w:color w:val="000000"/>
        </w:rPr>
      </w:pPr>
      <w:r>
        <w:rPr>
          <w:color w:val="000000"/>
        </w:rPr>
        <w:t>CIRPA 202</w:t>
      </w:r>
      <w:r w:rsidR="0043657E">
        <w:rPr>
          <w:color w:val="000000"/>
        </w:rPr>
        <w:t>2</w:t>
      </w:r>
      <w:r w:rsidR="0050151A" w:rsidRPr="00641486">
        <w:rPr>
          <w:color w:val="000000"/>
        </w:rPr>
        <w:t xml:space="preserve"> Conference</w:t>
      </w:r>
      <w:r w:rsidR="00EC5B4E">
        <w:rPr>
          <w:color w:val="000000"/>
        </w:rPr>
        <w:t xml:space="preserve"> – </w:t>
      </w:r>
      <w:r w:rsidR="0043657E" w:rsidRPr="0043657E">
        <w:rPr>
          <w:b/>
          <w:color w:val="000000"/>
        </w:rPr>
        <w:t>The Evolution of IRP – New Directions in Post Secondary Education</w:t>
      </w:r>
    </w:p>
    <w:p w14:paraId="2050AE48" w14:textId="77777777" w:rsidR="008F530F" w:rsidRDefault="008F530F" w:rsidP="008F530F"/>
    <w:p w14:paraId="4711243F" w14:textId="55F5E361" w:rsidR="009D791D" w:rsidRPr="00641486" w:rsidRDefault="009D791D">
      <w:pPr>
        <w:rPr>
          <w:color w:val="0B5394"/>
        </w:rPr>
      </w:pPr>
    </w:p>
    <w:p w14:paraId="77A85BBA" w14:textId="77777777" w:rsidR="009D791D" w:rsidRPr="00641486" w:rsidRDefault="0050151A">
      <w:pPr>
        <w:rPr>
          <w:b/>
          <w:color w:val="0B5394"/>
          <w:u w:val="single"/>
        </w:rPr>
      </w:pPr>
      <w:r w:rsidRPr="00641486">
        <w:rPr>
          <w:b/>
          <w:color w:val="0B5394"/>
          <w:u w:val="single"/>
        </w:rPr>
        <w:t>Save as instructions</w:t>
      </w:r>
    </w:p>
    <w:p w14:paraId="10D3DC6B" w14:textId="77777777" w:rsidR="009D791D" w:rsidRPr="00641486" w:rsidRDefault="0050151A">
      <w:pPr>
        <w:rPr>
          <w:color w:val="0B5394"/>
        </w:rPr>
      </w:pPr>
      <w:r w:rsidRPr="00641486">
        <w:rPr>
          <w:color w:val="0B5394"/>
        </w:rPr>
        <w:t>Please complete your proposal using this template.  Save your file using the following naming format:</w:t>
      </w:r>
    </w:p>
    <w:p w14:paraId="2ABBB370" w14:textId="2D4AE8EE" w:rsidR="009D791D" w:rsidRPr="00641486" w:rsidRDefault="00F02250">
      <w:pPr>
        <w:rPr>
          <w:color w:val="0B5394"/>
        </w:rPr>
      </w:pPr>
      <w:r>
        <w:rPr>
          <w:b/>
          <w:color w:val="0B5394"/>
        </w:rPr>
        <w:t>Title</w:t>
      </w:r>
      <w:r w:rsidR="007779AC">
        <w:rPr>
          <w:b/>
          <w:color w:val="0B5394"/>
        </w:rPr>
        <w:t>_CIRPA202</w:t>
      </w:r>
      <w:r w:rsidR="0043657E">
        <w:rPr>
          <w:b/>
          <w:color w:val="0B5394"/>
        </w:rPr>
        <w:t>2</w:t>
      </w:r>
      <w:r w:rsidR="0050151A" w:rsidRPr="00641486">
        <w:rPr>
          <w:b/>
          <w:color w:val="0B5394"/>
        </w:rPr>
        <w:t>.doc</w:t>
      </w:r>
      <w:r w:rsidR="0050151A" w:rsidRPr="00641486">
        <w:rPr>
          <w:color w:val="0B5394"/>
        </w:rPr>
        <w:br/>
      </w:r>
    </w:p>
    <w:p w14:paraId="7DDF9CDC" w14:textId="77777777" w:rsidR="009D791D" w:rsidRPr="00641486" w:rsidRDefault="0050151A">
      <w:pPr>
        <w:rPr>
          <w:b/>
          <w:color w:val="0B5394"/>
          <w:u w:val="single"/>
        </w:rPr>
      </w:pPr>
      <w:r w:rsidRPr="00641486">
        <w:rPr>
          <w:b/>
          <w:color w:val="0B5394"/>
          <w:u w:val="single"/>
        </w:rPr>
        <w:t>Submission instructions</w:t>
      </w:r>
    </w:p>
    <w:p w14:paraId="5DBB880A" w14:textId="49F57522" w:rsidR="00BF6D04" w:rsidRPr="00BF6D04" w:rsidRDefault="0050151A" w:rsidP="00BF6D04">
      <w:pPr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641486">
        <w:rPr>
          <w:color w:val="0B5394"/>
        </w:rPr>
        <w:t xml:space="preserve">Submit proposals by email no later </w:t>
      </w:r>
      <w:r w:rsidRPr="00942634">
        <w:rPr>
          <w:color w:val="0B5394"/>
        </w:rPr>
        <w:t xml:space="preserve">than </w:t>
      </w:r>
      <w:r w:rsidR="0043657E">
        <w:rPr>
          <w:b/>
          <w:color w:val="0B5394"/>
        </w:rPr>
        <w:t>May</w:t>
      </w:r>
      <w:r w:rsidR="007779AC" w:rsidRPr="00942634">
        <w:rPr>
          <w:b/>
          <w:color w:val="0B5394"/>
        </w:rPr>
        <w:t xml:space="preserve"> </w:t>
      </w:r>
      <w:r w:rsidR="001E04B2">
        <w:rPr>
          <w:b/>
          <w:color w:val="0B5394"/>
        </w:rPr>
        <w:t>20</w:t>
      </w:r>
      <w:r w:rsidR="00CA18F1" w:rsidRPr="00942634">
        <w:rPr>
          <w:b/>
          <w:color w:val="0B5394"/>
        </w:rPr>
        <w:t>, 202</w:t>
      </w:r>
      <w:r w:rsidR="0043657E">
        <w:rPr>
          <w:b/>
          <w:color w:val="0B5394"/>
        </w:rPr>
        <w:t>2</w:t>
      </w:r>
      <w:r w:rsidR="0066517C" w:rsidRPr="00942634">
        <w:rPr>
          <w:b/>
          <w:color w:val="0B5394"/>
        </w:rPr>
        <w:t>,</w:t>
      </w:r>
      <w:r w:rsidRPr="00641486">
        <w:rPr>
          <w:color w:val="0B5394"/>
        </w:rPr>
        <w:t xml:space="preserve"> to </w:t>
      </w:r>
      <w:hyperlink w:tgtFrame="_blank" w:history="1">
        <w:r w:rsidR="00BF6D04" w:rsidRPr="00BF6D04">
          <w:rPr>
            <w:rFonts w:ascii="Segoe UI" w:eastAsia="Times New Roman" w:hAnsi="Segoe UI" w:cs="Segoe UI"/>
            <w:color w:val="954F72"/>
            <w:sz w:val="20"/>
            <w:szCs w:val="20"/>
            <w:u w:val="single"/>
            <w:lang w:val="en-CA"/>
          </w:rPr>
          <w:t>conference@cirpa-acpri.ca</w:t>
        </w:r>
      </w:hyperlink>
    </w:p>
    <w:p w14:paraId="40DED05A" w14:textId="77777777" w:rsidR="00AC7352" w:rsidRDefault="00AC7352">
      <w:pPr>
        <w:pBdr>
          <w:top w:val="nil"/>
          <w:left w:val="nil"/>
          <w:bottom w:val="nil"/>
          <w:right w:val="nil"/>
          <w:between w:val="nil"/>
        </w:pBdr>
        <w:rPr>
          <w:i/>
        </w:rPr>
      </w:pPr>
    </w:p>
    <w:p w14:paraId="1CD66B6D" w14:textId="77777777" w:rsidR="009D791D" w:rsidRPr="00641486" w:rsidRDefault="009D791D">
      <w:pPr>
        <w:rPr>
          <w:color w:val="0B5394"/>
        </w:rPr>
      </w:pPr>
    </w:p>
    <w:p w14:paraId="68E3F0D6" w14:textId="77777777" w:rsidR="009D791D" w:rsidRPr="00641486" w:rsidRDefault="0050151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B5394"/>
        </w:rPr>
      </w:pPr>
      <w:r w:rsidRPr="00641486">
        <w:rPr>
          <w:b/>
          <w:color w:val="0B5394"/>
        </w:rPr>
        <w:t>Proposal Title</w:t>
      </w:r>
    </w:p>
    <w:p w14:paraId="0B9B4372" w14:textId="2E0CB43E" w:rsidR="009D791D" w:rsidRPr="00641486" w:rsidRDefault="009A3DF9">
      <w:pPr>
        <w:rPr>
          <w:i/>
        </w:rPr>
      </w:pPr>
      <w:bookmarkStart w:id="0" w:name="_gjdgxs" w:colFirst="0" w:colLast="0"/>
      <w:bookmarkEnd w:id="0"/>
      <w:r w:rsidRPr="00582E7C">
        <w:rPr>
          <w:i/>
        </w:rPr>
        <w:t>A c</w:t>
      </w:r>
      <w:r w:rsidR="007779AC" w:rsidRPr="00582E7C">
        <w:rPr>
          <w:i/>
        </w:rPr>
        <w:t>oncise title of your presentation</w:t>
      </w:r>
      <w:r w:rsidR="007779AC">
        <w:rPr>
          <w:i/>
        </w:rPr>
        <w:t xml:space="preserve"> (100</w:t>
      </w:r>
      <w:r w:rsidR="0050151A" w:rsidRPr="00641486">
        <w:rPr>
          <w:i/>
        </w:rPr>
        <w:t xml:space="preserve"> character</w:t>
      </w:r>
      <w:r w:rsidR="00CB6DCE" w:rsidRPr="00641486">
        <w:rPr>
          <w:i/>
        </w:rPr>
        <w:t>s</w:t>
      </w:r>
      <w:r w:rsidR="0050151A" w:rsidRPr="00641486">
        <w:rPr>
          <w:i/>
        </w:rPr>
        <w:t xml:space="preserve"> limit)</w:t>
      </w:r>
    </w:p>
    <w:tbl>
      <w:tblPr>
        <w:tblStyle w:val="a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9D791D" w:rsidRPr="00641486" w14:paraId="5026D962" w14:textId="77777777">
        <w:tc>
          <w:tcPr>
            <w:tcW w:w="9576" w:type="dxa"/>
          </w:tcPr>
          <w:p w14:paraId="5E772FFF" w14:textId="33B6F5D6" w:rsidR="009D791D" w:rsidRPr="00641486" w:rsidRDefault="009D791D"/>
          <w:p w14:paraId="1D7943B3" w14:textId="77777777" w:rsidR="009D791D" w:rsidRPr="00641486" w:rsidRDefault="009D791D"/>
        </w:tc>
      </w:tr>
    </w:tbl>
    <w:p w14:paraId="7D6E56A5" w14:textId="77777777" w:rsidR="009D791D" w:rsidRPr="00641486" w:rsidRDefault="009D791D"/>
    <w:p w14:paraId="0CFEF42D" w14:textId="77777777" w:rsidR="009D791D" w:rsidRPr="00641486" w:rsidRDefault="0050151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B5394"/>
        </w:rPr>
      </w:pPr>
      <w:r w:rsidRPr="00641486">
        <w:rPr>
          <w:b/>
          <w:color w:val="0B5394"/>
        </w:rPr>
        <w:t xml:space="preserve">Speaker(s)  </w:t>
      </w:r>
    </w:p>
    <w:p w14:paraId="2BEA1C1E" w14:textId="3F6A5737" w:rsidR="009D791D" w:rsidRPr="00942634" w:rsidRDefault="0050151A">
      <w:pPr>
        <w:rPr>
          <w:i/>
        </w:rPr>
      </w:pPr>
      <w:r w:rsidRPr="00942634">
        <w:rPr>
          <w:rFonts w:eastAsia="Arial"/>
          <w:i/>
        </w:rPr>
        <w:t xml:space="preserve">List all speakers </w:t>
      </w:r>
      <w:r w:rsidR="004067F6" w:rsidRPr="00942634">
        <w:rPr>
          <w:rFonts w:eastAsia="Arial"/>
          <w:i/>
        </w:rPr>
        <w:t xml:space="preserve">who </w:t>
      </w:r>
      <w:r w:rsidRPr="00942634">
        <w:rPr>
          <w:rFonts w:eastAsia="Arial"/>
          <w:i/>
        </w:rPr>
        <w:t xml:space="preserve">will be presenting this session at the </w:t>
      </w:r>
      <w:r w:rsidR="005C47BE" w:rsidRPr="00942634">
        <w:rPr>
          <w:rFonts w:eastAsia="Arial"/>
          <w:i/>
        </w:rPr>
        <w:t xml:space="preserve">virtual </w:t>
      </w:r>
      <w:r w:rsidRPr="00942634">
        <w:rPr>
          <w:rFonts w:eastAsia="Arial"/>
          <w:i/>
        </w:rPr>
        <w:t>conference. This will appear in the conference Schedule and Program Book. Use the format: First name Last name, Affiliation</w:t>
      </w:r>
    </w:p>
    <w:tbl>
      <w:tblPr>
        <w:tblStyle w:val="a0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9D791D" w:rsidRPr="00641486" w14:paraId="08BFD1C2" w14:textId="77777777">
        <w:tc>
          <w:tcPr>
            <w:tcW w:w="9576" w:type="dxa"/>
          </w:tcPr>
          <w:p w14:paraId="4F458676" w14:textId="77777777" w:rsidR="009D791D" w:rsidRPr="00641486" w:rsidRDefault="009D791D"/>
          <w:p w14:paraId="3944355C" w14:textId="77777777" w:rsidR="009D791D" w:rsidRPr="00641486" w:rsidRDefault="009D791D"/>
        </w:tc>
      </w:tr>
    </w:tbl>
    <w:p w14:paraId="41DEAFF5" w14:textId="77777777" w:rsidR="009D791D" w:rsidRPr="00641486" w:rsidRDefault="009D791D"/>
    <w:p w14:paraId="08BBA098" w14:textId="77777777" w:rsidR="004A4EBB" w:rsidRPr="00641486" w:rsidRDefault="004A4EBB" w:rsidP="004A4EBB">
      <w:pPr>
        <w:numPr>
          <w:ilvl w:val="0"/>
          <w:numId w:val="1"/>
        </w:numPr>
        <w:rPr>
          <w:b/>
          <w:color w:val="0B5394"/>
        </w:rPr>
      </w:pPr>
      <w:r>
        <w:rPr>
          <w:b/>
          <w:color w:val="0B5394"/>
        </w:rPr>
        <w:t>Speaker Introductions</w:t>
      </w:r>
    </w:p>
    <w:p w14:paraId="210CA363" w14:textId="77777777" w:rsidR="004A4EBB" w:rsidRPr="00641486" w:rsidRDefault="004A4EBB" w:rsidP="004A4EBB">
      <w:pPr>
        <w:rPr>
          <w:i/>
        </w:rPr>
      </w:pPr>
      <w:r w:rsidRPr="00641486">
        <w:rPr>
          <w:i/>
        </w:rPr>
        <w:t>Pro</w:t>
      </w:r>
      <w:r>
        <w:rPr>
          <w:i/>
        </w:rPr>
        <w:t>vide a short introduction</w:t>
      </w:r>
      <w:r w:rsidRPr="00641486">
        <w:rPr>
          <w:i/>
        </w:rPr>
        <w:t xml:space="preserve"> of each speaker listed above. This will be used </w:t>
      </w:r>
      <w:r>
        <w:rPr>
          <w:i/>
        </w:rPr>
        <w:t>in supporting conference materials</w:t>
      </w:r>
      <w:r w:rsidRPr="00641486">
        <w:rPr>
          <w:i/>
        </w:rPr>
        <w:t>.</w:t>
      </w:r>
    </w:p>
    <w:tbl>
      <w:tblPr>
        <w:tblStyle w:val="a5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4A4EBB" w:rsidRPr="00641486" w14:paraId="2B91A8AD" w14:textId="77777777" w:rsidTr="00EB4373">
        <w:tc>
          <w:tcPr>
            <w:tcW w:w="9576" w:type="dxa"/>
          </w:tcPr>
          <w:p w14:paraId="7CE4E155" w14:textId="77777777" w:rsidR="004A4EBB" w:rsidRPr="00641486" w:rsidRDefault="004A4EBB" w:rsidP="00EB4373"/>
          <w:p w14:paraId="73A567F2" w14:textId="77777777" w:rsidR="004A4EBB" w:rsidRPr="00641486" w:rsidRDefault="004A4EBB" w:rsidP="00EB4373"/>
        </w:tc>
      </w:tr>
    </w:tbl>
    <w:p w14:paraId="3074B7CA" w14:textId="77777777" w:rsidR="004A4EBB" w:rsidRDefault="004A4EBB" w:rsidP="004A4EBB">
      <w:pPr>
        <w:keepNext/>
        <w:pBdr>
          <w:top w:val="nil"/>
          <w:left w:val="nil"/>
          <w:bottom w:val="nil"/>
          <w:right w:val="nil"/>
          <w:between w:val="nil"/>
        </w:pBdr>
        <w:ind w:left="357"/>
        <w:rPr>
          <w:b/>
          <w:color w:val="0B5394"/>
        </w:rPr>
      </w:pPr>
    </w:p>
    <w:p w14:paraId="1711117D" w14:textId="285DC5A9" w:rsidR="009D791D" w:rsidRPr="00641486" w:rsidRDefault="0050151A" w:rsidP="00AC7352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57" w:hanging="357"/>
        <w:rPr>
          <w:b/>
          <w:color w:val="0B5394"/>
        </w:rPr>
      </w:pPr>
      <w:r w:rsidRPr="00641486">
        <w:rPr>
          <w:b/>
          <w:color w:val="0B5394"/>
        </w:rPr>
        <w:t>Abstract</w:t>
      </w:r>
    </w:p>
    <w:p w14:paraId="04D8A6D4" w14:textId="5CA1C046" w:rsidR="009D791D" w:rsidRPr="00641486" w:rsidRDefault="0050151A">
      <w:pPr>
        <w:rPr>
          <w:i/>
        </w:rPr>
      </w:pPr>
      <w:r w:rsidRPr="00641486">
        <w:rPr>
          <w:i/>
        </w:rPr>
        <w:t xml:space="preserve">Brief description of </w:t>
      </w:r>
      <w:r w:rsidR="004067F6">
        <w:rPr>
          <w:i/>
        </w:rPr>
        <w:t>your presentation, including why it</w:t>
      </w:r>
      <w:r w:rsidRPr="00641486">
        <w:rPr>
          <w:i/>
        </w:rPr>
        <w:t xml:space="preserve"> is important to CIRPA members.  This will be used to describe the content of the presentation in the conference program (100 word</w:t>
      </w:r>
      <w:r w:rsidR="005118CB" w:rsidRPr="00641486">
        <w:rPr>
          <w:i/>
        </w:rPr>
        <w:t>s</w:t>
      </w:r>
      <w:r w:rsidRPr="00641486">
        <w:rPr>
          <w:i/>
        </w:rPr>
        <w:t xml:space="preserve"> limit)</w:t>
      </w:r>
    </w:p>
    <w:tbl>
      <w:tblPr>
        <w:tblStyle w:val="a1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9D791D" w:rsidRPr="00641486" w14:paraId="29D05CA4" w14:textId="77777777">
        <w:tc>
          <w:tcPr>
            <w:tcW w:w="9576" w:type="dxa"/>
          </w:tcPr>
          <w:p w14:paraId="0684D242" w14:textId="77777777" w:rsidR="009D791D" w:rsidRPr="00641486" w:rsidRDefault="009D791D"/>
          <w:p w14:paraId="3082ED24" w14:textId="77777777" w:rsidR="009D791D" w:rsidRPr="00641486" w:rsidRDefault="009D791D"/>
        </w:tc>
      </w:tr>
    </w:tbl>
    <w:p w14:paraId="397EBBE5" w14:textId="77777777" w:rsidR="009D791D" w:rsidRPr="00641486" w:rsidRDefault="009D791D"/>
    <w:p w14:paraId="4DFB227F" w14:textId="77777777" w:rsidR="009D791D" w:rsidRPr="00641486" w:rsidRDefault="0050151A">
      <w:pPr>
        <w:numPr>
          <w:ilvl w:val="0"/>
          <w:numId w:val="1"/>
        </w:numPr>
        <w:rPr>
          <w:b/>
          <w:color w:val="0B5394"/>
        </w:rPr>
      </w:pPr>
      <w:r w:rsidRPr="00641486">
        <w:rPr>
          <w:b/>
          <w:color w:val="0B5394"/>
        </w:rPr>
        <w:t xml:space="preserve">Detailed Presentation Description </w:t>
      </w:r>
    </w:p>
    <w:p w14:paraId="366747F7" w14:textId="77777777" w:rsidR="009D791D" w:rsidRPr="00641486" w:rsidRDefault="0050151A">
      <w:pPr>
        <w:rPr>
          <w:i/>
        </w:rPr>
      </w:pPr>
      <w:r w:rsidRPr="00641486">
        <w:rPr>
          <w:i/>
        </w:rPr>
        <w:t>Description of how your proposal presents research, new or improved practices, and/or ideas to advance the field of Institutional Research and Planning and the intended learning outcomes that attendees will gain from your session.  (1000 word limit)</w:t>
      </w:r>
    </w:p>
    <w:tbl>
      <w:tblPr>
        <w:tblStyle w:val="a2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9D791D" w:rsidRPr="00641486" w14:paraId="43CCD7ED" w14:textId="77777777">
        <w:tc>
          <w:tcPr>
            <w:tcW w:w="9576" w:type="dxa"/>
          </w:tcPr>
          <w:p w14:paraId="3340A2CD" w14:textId="77777777" w:rsidR="009D791D" w:rsidRPr="00641486" w:rsidRDefault="009D791D"/>
          <w:p w14:paraId="51B264AB" w14:textId="77777777" w:rsidR="009D791D" w:rsidRPr="00641486" w:rsidRDefault="009D791D"/>
        </w:tc>
      </w:tr>
    </w:tbl>
    <w:p w14:paraId="04DD1F6D" w14:textId="632EF3AA" w:rsidR="00982F00" w:rsidRDefault="00982F00"/>
    <w:p w14:paraId="1B46BEF1" w14:textId="77777777" w:rsidR="00B55B24" w:rsidRPr="00641486" w:rsidRDefault="00B55B24"/>
    <w:p w14:paraId="08CFE47C" w14:textId="2094AB2E" w:rsidR="009D791D" w:rsidRPr="00B55B24" w:rsidRDefault="0050151A" w:rsidP="00B55B24">
      <w:pPr>
        <w:keepNext/>
        <w:numPr>
          <w:ilvl w:val="0"/>
          <w:numId w:val="1"/>
        </w:numPr>
        <w:rPr>
          <w:b/>
          <w:color w:val="0B5394"/>
        </w:rPr>
      </w:pPr>
      <w:r w:rsidRPr="00B55B24">
        <w:rPr>
          <w:b/>
          <w:color w:val="0B5394"/>
        </w:rPr>
        <w:t>Relevance to Conference Theme and/or Topic Area</w:t>
      </w:r>
    </w:p>
    <w:p w14:paraId="115E8DC8" w14:textId="4BB32AF2" w:rsidR="00E74A7F" w:rsidRDefault="0050151A" w:rsidP="0043657E">
      <w:pPr>
        <w:rPr>
          <w:i/>
        </w:rPr>
      </w:pPr>
      <w:r w:rsidRPr="0043657E">
        <w:rPr>
          <w:i/>
        </w:rPr>
        <w:t xml:space="preserve">Identify </w:t>
      </w:r>
      <w:r w:rsidR="004A4EBB">
        <w:rPr>
          <w:i/>
        </w:rPr>
        <w:t xml:space="preserve">and briefly describe </w:t>
      </w:r>
      <w:r w:rsidRPr="0043657E">
        <w:rPr>
          <w:i/>
        </w:rPr>
        <w:t>the relevance of your proposal to the conference theme:</w:t>
      </w:r>
      <w:r w:rsidR="005F2CA3" w:rsidRPr="0043657E">
        <w:rPr>
          <w:i/>
        </w:rPr>
        <w:t xml:space="preserve"> </w:t>
      </w:r>
      <w:r w:rsidR="0043657E" w:rsidRPr="0043657E">
        <w:rPr>
          <w:b/>
          <w:color w:val="000000"/>
        </w:rPr>
        <w:t>The Evolution of IRP – New Directions in Post Secondary Education</w:t>
      </w:r>
      <w:r w:rsidR="005F2CA3" w:rsidRPr="0043657E">
        <w:rPr>
          <w:i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74A7F" w14:paraId="30546C34" w14:textId="77777777" w:rsidTr="00E74A7F">
        <w:trPr>
          <w:trHeight w:val="530"/>
        </w:trPr>
        <w:tc>
          <w:tcPr>
            <w:tcW w:w="9350" w:type="dxa"/>
          </w:tcPr>
          <w:p w14:paraId="1E6C004E" w14:textId="77777777" w:rsidR="00E74A7F" w:rsidRDefault="00E74A7F" w:rsidP="00E74A7F"/>
        </w:tc>
      </w:tr>
    </w:tbl>
    <w:p w14:paraId="0B2C5B62" w14:textId="77777777" w:rsidR="00E74A7F" w:rsidRPr="00641486" w:rsidRDefault="00E74A7F" w:rsidP="00E74A7F"/>
    <w:p w14:paraId="16137299" w14:textId="7371E50E" w:rsidR="00B55B24" w:rsidRDefault="0050151A" w:rsidP="0043657E">
      <w:pPr>
        <w:rPr>
          <w:i/>
        </w:rPr>
      </w:pPr>
      <w:r w:rsidRPr="0043657E">
        <w:rPr>
          <w:i/>
        </w:rPr>
        <w:t xml:space="preserve">Please </w:t>
      </w:r>
      <w:r w:rsidR="00B55B24">
        <w:rPr>
          <w:i/>
        </w:rPr>
        <w:t>check</w:t>
      </w:r>
      <w:r w:rsidRPr="0043657E">
        <w:rPr>
          <w:i/>
        </w:rPr>
        <w:t xml:space="preserve"> all relevant topic areas</w:t>
      </w:r>
      <w:r w:rsidR="00942634" w:rsidRPr="0043657E">
        <w:rPr>
          <w:i/>
        </w:rPr>
        <w:t xml:space="preserve">: </w:t>
      </w:r>
    </w:p>
    <w:sdt>
      <w:sdtPr>
        <w:rPr>
          <w:rFonts w:eastAsia="Times New Roman"/>
        </w:rPr>
        <w:id w:val="-1905051367"/>
        <w:lock w:val="contentLocked"/>
        <w:placeholder>
          <w:docPart w:val="DefaultPlaceholder_-1854013440"/>
        </w:placeholder>
        <w:group/>
      </w:sdtPr>
      <w:sdtEndPr/>
      <w:sdtContent>
        <w:p w14:paraId="08980DD6" w14:textId="65E73FC0" w:rsidR="00B55B24" w:rsidRDefault="00DB7E1D" w:rsidP="0043657E">
          <w:pPr>
            <w:rPr>
              <w:rFonts w:eastAsia="Times New Roman"/>
            </w:rPr>
          </w:pPr>
          <w:sdt>
            <w:sdtPr>
              <w:rPr>
                <w:rFonts w:eastAsia="Times New Roman"/>
              </w:rPr>
              <w:id w:val="-19614784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1F0E46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B55B24">
            <w:rPr>
              <w:rFonts w:eastAsia="Times New Roman"/>
            </w:rPr>
            <w:t xml:space="preserve"> </w:t>
          </w:r>
          <w:r w:rsidR="0043657E" w:rsidRPr="0043657E">
            <w:rPr>
              <w:rFonts w:eastAsia="Times New Roman"/>
              <w:i/>
            </w:rPr>
            <w:t>Burrard Inlet</w:t>
          </w:r>
          <w:r w:rsidR="0043657E" w:rsidRPr="0043657E">
            <w:rPr>
              <w:rFonts w:eastAsia="Times New Roman"/>
            </w:rPr>
            <w:t xml:space="preserve"> - Leadership, Partnerships, and Planning</w:t>
          </w:r>
        </w:p>
        <w:p w14:paraId="3D26D28E" w14:textId="6DACA1DB" w:rsidR="00B55B24" w:rsidRDefault="00DB7E1D" w:rsidP="0043657E">
          <w:pPr>
            <w:rPr>
              <w:rFonts w:eastAsia="Times New Roman"/>
            </w:rPr>
          </w:pPr>
          <w:sdt>
            <w:sdtPr>
              <w:rPr>
                <w:rFonts w:eastAsia="Times New Roman"/>
              </w:rPr>
              <w:id w:val="10378590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CB34CE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B55B24">
            <w:rPr>
              <w:rFonts w:eastAsia="Times New Roman"/>
            </w:rPr>
            <w:t xml:space="preserve"> </w:t>
          </w:r>
          <w:r w:rsidR="0043657E" w:rsidRPr="0043657E">
            <w:rPr>
              <w:rFonts w:eastAsia="Times New Roman"/>
              <w:i/>
            </w:rPr>
            <w:t>Deer Lake</w:t>
          </w:r>
          <w:r w:rsidR="0043657E" w:rsidRPr="0043657E">
            <w:rPr>
              <w:rFonts w:eastAsia="Times New Roman"/>
            </w:rPr>
            <w:t xml:space="preserve"> - Research </w:t>
          </w:r>
          <w:r w:rsidR="0043657E">
            <w:rPr>
              <w:rFonts w:eastAsia="Times New Roman"/>
            </w:rPr>
            <w:t>M</w:t>
          </w:r>
          <w:r w:rsidR="0043657E" w:rsidRPr="0043657E">
            <w:rPr>
              <w:rFonts w:eastAsia="Times New Roman"/>
            </w:rPr>
            <w:t>ethods</w:t>
          </w:r>
        </w:p>
        <w:p w14:paraId="7608B738" w14:textId="673E665F" w:rsidR="00B55B24" w:rsidRDefault="00DB7E1D" w:rsidP="0043657E">
          <w:pPr>
            <w:rPr>
              <w:rFonts w:eastAsia="Times New Roman"/>
            </w:rPr>
          </w:pPr>
          <w:sdt>
            <w:sdtPr>
              <w:rPr>
                <w:rFonts w:eastAsia="Times New Roman"/>
              </w:rPr>
              <w:id w:val="-17445589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CB34CE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B55B24">
            <w:rPr>
              <w:rFonts w:eastAsia="Times New Roman"/>
            </w:rPr>
            <w:t xml:space="preserve"> </w:t>
          </w:r>
          <w:r w:rsidR="0043657E" w:rsidRPr="0043657E">
            <w:rPr>
              <w:rFonts w:eastAsia="Times New Roman"/>
              <w:i/>
            </w:rPr>
            <w:t>Brentwood Tower</w:t>
          </w:r>
          <w:r w:rsidR="0043657E" w:rsidRPr="0043657E">
            <w:rPr>
              <w:rFonts w:eastAsia="Times New Roman"/>
            </w:rPr>
            <w:t xml:space="preserve"> - Tools &amp; </w:t>
          </w:r>
          <w:r w:rsidR="0043657E">
            <w:rPr>
              <w:rFonts w:eastAsia="Times New Roman"/>
            </w:rPr>
            <w:t>T</w:t>
          </w:r>
          <w:r w:rsidR="0043657E" w:rsidRPr="0043657E">
            <w:rPr>
              <w:rFonts w:eastAsia="Times New Roman"/>
            </w:rPr>
            <w:t>echnology</w:t>
          </w:r>
        </w:p>
        <w:p w14:paraId="2A7D1C60" w14:textId="7D22D758" w:rsidR="009D791D" w:rsidRPr="00641486" w:rsidRDefault="00DB7E1D" w:rsidP="0043657E">
          <w:pPr>
            <w:rPr>
              <w:i/>
            </w:rPr>
          </w:pPr>
          <w:sdt>
            <w:sdtPr>
              <w:rPr>
                <w:rFonts w:eastAsia="Times New Roman"/>
              </w:rPr>
              <w:id w:val="18419697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CB34CE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B55B24">
            <w:rPr>
              <w:rFonts w:eastAsia="Times New Roman"/>
            </w:rPr>
            <w:t xml:space="preserve"> </w:t>
          </w:r>
          <w:r w:rsidR="0043657E" w:rsidRPr="0043657E">
            <w:rPr>
              <w:rFonts w:eastAsia="Times New Roman"/>
              <w:i/>
            </w:rPr>
            <w:t>Metrotown</w:t>
          </w:r>
          <w:r w:rsidR="0043657E" w:rsidRPr="0043657E">
            <w:rPr>
              <w:rFonts w:eastAsia="Times New Roman"/>
            </w:rPr>
            <w:t xml:space="preserve"> - IR Operations.</w:t>
          </w:r>
        </w:p>
      </w:sdtContent>
    </w:sdt>
    <w:p w14:paraId="6C693F3E" w14:textId="40E4F59A" w:rsidR="009D791D" w:rsidRPr="00641486" w:rsidRDefault="009D791D">
      <w:pPr>
        <w:rPr>
          <w:b/>
          <w:color w:val="0B5394"/>
        </w:rPr>
      </w:pPr>
    </w:p>
    <w:p w14:paraId="1CAC3106" w14:textId="77777777" w:rsidR="009D791D" w:rsidRPr="00641486" w:rsidRDefault="0050151A">
      <w:pPr>
        <w:numPr>
          <w:ilvl w:val="0"/>
          <w:numId w:val="1"/>
        </w:numPr>
        <w:rPr>
          <w:b/>
          <w:color w:val="0B5394"/>
        </w:rPr>
      </w:pPr>
      <w:r w:rsidRPr="00641486">
        <w:rPr>
          <w:b/>
          <w:color w:val="0B5394"/>
        </w:rPr>
        <w:t>Type of Session</w:t>
      </w:r>
    </w:p>
    <w:p w14:paraId="2339E1DA" w14:textId="2BE69EA2" w:rsidR="00B55B24" w:rsidRDefault="0050151A">
      <w:pPr>
        <w:rPr>
          <w:i/>
        </w:rPr>
      </w:pPr>
      <w:r w:rsidRPr="00641486">
        <w:rPr>
          <w:i/>
        </w:rPr>
        <w:t xml:space="preserve">Identify the proposed </w:t>
      </w:r>
      <w:r w:rsidRPr="00F72B1E">
        <w:rPr>
          <w:i/>
        </w:rPr>
        <w:t>session format</w:t>
      </w:r>
      <w:r w:rsidR="00B55B24">
        <w:rPr>
          <w:i/>
        </w:rPr>
        <w:t xml:space="preserve">. </w:t>
      </w:r>
      <w:r w:rsidR="00B55B24" w:rsidRPr="00641486">
        <w:rPr>
          <w:i/>
        </w:rPr>
        <w:t>Please refer to the session format descriptions included in the</w:t>
      </w:r>
      <w:r w:rsidR="00B55B24">
        <w:rPr>
          <w:i/>
        </w:rPr>
        <w:t xml:space="preserve"> Call for Proposal document.</w:t>
      </w:r>
      <w:r w:rsidR="007D5156">
        <w:rPr>
          <w:i/>
        </w:rPr>
        <w:t xml:space="preserve"> Select one:</w:t>
      </w:r>
    </w:p>
    <w:sdt>
      <w:sdtPr>
        <w:rPr>
          <w:rFonts w:asciiTheme="majorHAnsi" w:hAnsiTheme="majorHAnsi" w:cstheme="majorHAnsi"/>
        </w:rPr>
        <w:id w:val="1819145410"/>
        <w:lock w:val="contentLocked"/>
        <w:placeholder>
          <w:docPart w:val="DefaultPlaceholder_-1854013440"/>
        </w:placeholder>
        <w:group/>
      </w:sdtPr>
      <w:sdtEndPr>
        <w:rPr>
          <w:rFonts w:ascii="Calibri" w:hAnsi="Calibri" w:cs="Calibri"/>
        </w:rPr>
      </w:sdtEndPr>
      <w:sdtContent>
        <w:p w14:paraId="567668B9" w14:textId="12E0855D" w:rsidR="00B55B24" w:rsidRPr="00BB2B9A" w:rsidRDefault="00BB2B9A">
          <w:pPr>
            <w:rPr>
              <w:rFonts w:asciiTheme="majorHAnsi" w:hAnsiTheme="majorHAnsi" w:cstheme="majorHAnsi"/>
            </w:rPr>
          </w:pPr>
          <w:r w:rsidRPr="00BB2B9A">
            <w:rPr>
              <w:rFonts w:asciiTheme="majorHAnsi" w:hAnsiTheme="majorHAnsi" w:cstheme="majorHAnsi"/>
            </w:rPr>
            <w:object w:dxaOrig="225" w:dyaOrig="225" w14:anchorId="397FC9CA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66" type="#_x0000_t75" style="width:301.5pt;height:16.5pt" o:ole="">
                <v:imagedata r:id="rId12" o:title=""/>
              </v:shape>
              <w:control r:id="rId13" w:name="OptionButton1" w:shapeid="_x0000_i1066"/>
            </w:object>
          </w:r>
        </w:p>
        <w:p w14:paraId="194CE65E" w14:textId="4DB2BF52" w:rsidR="00B55B24" w:rsidRDefault="00BB2B9A">
          <w:r>
            <w:object w:dxaOrig="225" w:dyaOrig="225" w14:anchorId="754DAA6F">
              <v:shape id="_x0000_i1056" type="#_x0000_t75" style="width:335.5pt;height:17.5pt" o:ole="">
                <v:imagedata r:id="rId14" o:title=""/>
              </v:shape>
              <w:control r:id="rId15" w:name="OptionButton2" w:shapeid="_x0000_i1056"/>
            </w:object>
          </w:r>
        </w:p>
        <w:p w14:paraId="0DAA4018" w14:textId="3669564D" w:rsidR="00B55B24" w:rsidRDefault="00BB2B9A">
          <w:r>
            <w:object w:dxaOrig="225" w:dyaOrig="225" w14:anchorId="48C62D3D">
              <v:shape id="_x0000_i1063" type="#_x0000_t75" style="width:108pt;height:18pt" o:ole="">
                <v:imagedata r:id="rId16" o:title=""/>
              </v:shape>
              <w:control r:id="rId17" w:name="OptionButton3" w:shapeid="_x0000_i1063"/>
            </w:object>
          </w:r>
        </w:p>
        <w:p w14:paraId="1B83455C" w14:textId="30DF352B" w:rsidR="00B55B24" w:rsidRDefault="00BB2B9A">
          <w:r>
            <w:object w:dxaOrig="225" w:dyaOrig="225" w14:anchorId="33FD1C35">
              <v:shape id="_x0000_i1041" type="#_x0000_t75" style="width:108pt;height:18pt" o:ole="">
                <v:imagedata r:id="rId18" o:title=""/>
              </v:shape>
              <w:control r:id="rId19" w:name="OptionButton4" w:shapeid="_x0000_i1041"/>
            </w:object>
          </w:r>
        </w:p>
        <w:p w14:paraId="14E184A1" w14:textId="3B6DB7FE" w:rsidR="009D791D" w:rsidRPr="00B55B24" w:rsidRDefault="00BB2B9A">
          <w:r>
            <w:object w:dxaOrig="225" w:dyaOrig="225" w14:anchorId="4EFB608B">
              <v:shape id="_x0000_i1061" type="#_x0000_t75" style="width:150pt;height:18pt" o:ole="">
                <v:imagedata r:id="rId20" o:title=""/>
              </v:shape>
              <w:control r:id="rId21" w:name="OptionButton5" w:shapeid="_x0000_i1061"/>
            </w:object>
          </w:r>
        </w:p>
      </w:sdtContent>
    </w:sdt>
    <w:p w14:paraId="20F73974" w14:textId="43A348A9" w:rsidR="009D791D" w:rsidRPr="00641486" w:rsidRDefault="004D119A" w:rsidP="004D119A">
      <w:pPr>
        <w:tabs>
          <w:tab w:val="left" w:pos="8620"/>
        </w:tabs>
      </w:pPr>
      <w:r>
        <w:tab/>
      </w:r>
    </w:p>
    <w:p w14:paraId="3D4F9274" w14:textId="5263C68F" w:rsidR="00BB2B9A" w:rsidRDefault="00BB2B9A">
      <w:pPr>
        <w:numPr>
          <w:ilvl w:val="0"/>
          <w:numId w:val="1"/>
        </w:numPr>
        <w:rPr>
          <w:b/>
          <w:color w:val="0B5394"/>
        </w:rPr>
      </w:pPr>
      <w:r>
        <w:rPr>
          <w:b/>
          <w:color w:val="0B5394"/>
        </w:rPr>
        <w:t>Attendance</w:t>
      </w:r>
    </w:p>
    <w:p w14:paraId="6AE532E7" w14:textId="469B0BB6" w:rsidR="00BB2B9A" w:rsidRDefault="00BB2B9A" w:rsidP="00BB2B9A">
      <w:pPr>
        <w:rPr>
          <w:i/>
        </w:rPr>
      </w:pPr>
      <w:r w:rsidRPr="00D858AD">
        <w:rPr>
          <w:i/>
        </w:rPr>
        <w:t>Identify whether the speaker(s) intend to present</w:t>
      </w:r>
      <w:r w:rsidR="00D858AD">
        <w:rPr>
          <w:i/>
        </w:rPr>
        <w:t xml:space="preserve"> </w:t>
      </w:r>
      <w:r w:rsidRPr="00D858AD">
        <w:rPr>
          <w:i/>
        </w:rPr>
        <w:t>in-person or virtual</w:t>
      </w:r>
      <w:r w:rsidR="00D858AD" w:rsidRPr="00D858AD">
        <w:rPr>
          <w:i/>
        </w:rPr>
        <w:t>ly</w:t>
      </w:r>
      <w:r w:rsidRPr="00D858AD">
        <w:rPr>
          <w:i/>
        </w:rPr>
        <w:t>.</w:t>
      </w:r>
    </w:p>
    <w:sdt>
      <w:sdtPr>
        <w:id w:val="-1647110112"/>
        <w:lock w:val="contentLocked"/>
        <w:placeholder>
          <w:docPart w:val="DefaultPlaceholder_-1854013440"/>
        </w:placeholder>
        <w:group/>
      </w:sdtPr>
      <w:sdtEndPr/>
      <w:sdtContent>
        <w:p w14:paraId="5E2CC481" w14:textId="08C028CF" w:rsidR="007D5156" w:rsidRDefault="00DB7E1D" w:rsidP="00BB2B9A">
          <w:sdt>
            <w:sdtPr>
              <w:id w:val="19173005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7D5156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7D5156">
            <w:t xml:space="preserve"> In-person</w:t>
          </w:r>
        </w:p>
        <w:p w14:paraId="680F435B" w14:textId="34146144" w:rsidR="007D5156" w:rsidRDefault="00DB7E1D" w:rsidP="00BB2B9A">
          <w:sdt>
            <w:sdtPr>
              <w:id w:val="8530688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7D5156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7D5156">
            <w:t xml:space="preserve"> Virtual</w:t>
          </w:r>
        </w:p>
      </w:sdtContent>
    </w:sdt>
    <w:p w14:paraId="56274BC1" w14:textId="77777777" w:rsidR="007D5156" w:rsidRPr="007D5156" w:rsidRDefault="007D5156" w:rsidP="00BB2B9A"/>
    <w:p w14:paraId="06836803" w14:textId="58E0B7C9" w:rsidR="00E45B2D" w:rsidRPr="00B865DD" w:rsidRDefault="00E45B2D" w:rsidP="00BB2B9A">
      <w:bookmarkStart w:id="1" w:name="_GoBack"/>
      <w:bookmarkEnd w:id="1"/>
    </w:p>
    <w:sectPr w:rsidR="00E45B2D" w:rsidRPr="00B865DD" w:rsidSect="008F530F"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BBB34F" w14:textId="77777777" w:rsidR="00BB2B9A" w:rsidRDefault="00BB2B9A">
      <w:r>
        <w:separator/>
      </w:r>
    </w:p>
  </w:endnote>
  <w:endnote w:type="continuationSeparator" w:id="0">
    <w:p w14:paraId="7F1FB015" w14:textId="77777777" w:rsidR="00BB2B9A" w:rsidRDefault="00BB2B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80A55C" w14:textId="77777777" w:rsidR="00BB2B9A" w:rsidRDefault="00BB2B9A">
      <w:r>
        <w:separator/>
      </w:r>
    </w:p>
  </w:footnote>
  <w:footnote w:type="continuationSeparator" w:id="0">
    <w:p w14:paraId="56047AC4" w14:textId="77777777" w:rsidR="00BB2B9A" w:rsidRDefault="00BB2B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7602CC"/>
    <w:multiLevelType w:val="hybridMultilevel"/>
    <w:tmpl w:val="EBA82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197A55"/>
    <w:multiLevelType w:val="multilevel"/>
    <w:tmpl w:val="A1AEFC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zCxsDQ3szA0srBQ0lEKTi0uzszPAykwrgUAzHLTcywAAAA="/>
  </w:docVars>
  <w:rsids>
    <w:rsidRoot w:val="009D791D"/>
    <w:rsid w:val="000000CB"/>
    <w:rsid w:val="00026151"/>
    <w:rsid w:val="00141757"/>
    <w:rsid w:val="001734CD"/>
    <w:rsid w:val="00187CC3"/>
    <w:rsid w:val="001D6DC8"/>
    <w:rsid w:val="001E04B2"/>
    <w:rsid w:val="001E10DA"/>
    <w:rsid w:val="001F0E46"/>
    <w:rsid w:val="002033A1"/>
    <w:rsid w:val="0021747F"/>
    <w:rsid w:val="002530D4"/>
    <w:rsid w:val="00276AB5"/>
    <w:rsid w:val="002909CD"/>
    <w:rsid w:val="002D783F"/>
    <w:rsid w:val="003335C0"/>
    <w:rsid w:val="003F03C6"/>
    <w:rsid w:val="0040503D"/>
    <w:rsid w:val="004067F6"/>
    <w:rsid w:val="0043657E"/>
    <w:rsid w:val="00463DCA"/>
    <w:rsid w:val="00493D3E"/>
    <w:rsid w:val="004A4EBB"/>
    <w:rsid w:val="004D119A"/>
    <w:rsid w:val="0050151A"/>
    <w:rsid w:val="005118CB"/>
    <w:rsid w:val="005232A1"/>
    <w:rsid w:val="00563C0E"/>
    <w:rsid w:val="00582E7C"/>
    <w:rsid w:val="00590CB1"/>
    <w:rsid w:val="005A7B66"/>
    <w:rsid w:val="005C47BE"/>
    <w:rsid w:val="005F2CA3"/>
    <w:rsid w:val="00602693"/>
    <w:rsid w:val="006056E9"/>
    <w:rsid w:val="00641486"/>
    <w:rsid w:val="0066517C"/>
    <w:rsid w:val="00666C71"/>
    <w:rsid w:val="006F0D5D"/>
    <w:rsid w:val="00721D0A"/>
    <w:rsid w:val="007310CF"/>
    <w:rsid w:val="0074771F"/>
    <w:rsid w:val="00753792"/>
    <w:rsid w:val="007779AC"/>
    <w:rsid w:val="007C36DF"/>
    <w:rsid w:val="007D5156"/>
    <w:rsid w:val="00817744"/>
    <w:rsid w:val="00834E61"/>
    <w:rsid w:val="00857E7F"/>
    <w:rsid w:val="0089213E"/>
    <w:rsid w:val="0089351B"/>
    <w:rsid w:val="008C0A17"/>
    <w:rsid w:val="008C6822"/>
    <w:rsid w:val="008E62E5"/>
    <w:rsid w:val="008E6CE4"/>
    <w:rsid w:val="008F530F"/>
    <w:rsid w:val="00942634"/>
    <w:rsid w:val="00982F00"/>
    <w:rsid w:val="009A3DF9"/>
    <w:rsid w:val="009B0452"/>
    <w:rsid w:val="009D2068"/>
    <w:rsid w:val="009D4B2C"/>
    <w:rsid w:val="009D791D"/>
    <w:rsid w:val="00A22A75"/>
    <w:rsid w:val="00A619E9"/>
    <w:rsid w:val="00A72200"/>
    <w:rsid w:val="00A731BD"/>
    <w:rsid w:val="00A92F63"/>
    <w:rsid w:val="00AC7352"/>
    <w:rsid w:val="00AF49CA"/>
    <w:rsid w:val="00B55B24"/>
    <w:rsid w:val="00B60922"/>
    <w:rsid w:val="00B865DD"/>
    <w:rsid w:val="00BB2B9A"/>
    <w:rsid w:val="00BC77A0"/>
    <w:rsid w:val="00BF6D04"/>
    <w:rsid w:val="00C71273"/>
    <w:rsid w:val="00CA18F1"/>
    <w:rsid w:val="00CA6512"/>
    <w:rsid w:val="00CB34CE"/>
    <w:rsid w:val="00CB6DCE"/>
    <w:rsid w:val="00D50FDC"/>
    <w:rsid w:val="00D64821"/>
    <w:rsid w:val="00D7354D"/>
    <w:rsid w:val="00D858AD"/>
    <w:rsid w:val="00DB7E1D"/>
    <w:rsid w:val="00DD3CE3"/>
    <w:rsid w:val="00E22723"/>
    <w:rsid w:val="00E45B2D"/>
    <w:rsid w:val="00E74A7F"/>
    <w:rsid w:val="00E94FB5"/>
    <w:rsid w:val="00EC5B4E"/>
    <w:rsid w:val="00ED5846"/>
    <w:rsid w:val="00F0048B"/>
    <w:rsid w:val="00F02250"/>
    <w:rsid w:val="00F65911"/>
    <w:rsid w:val="00F72B1E"/>
    <w:rsid w:val="00F7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07781192"/>
  <w15:docId w15:val="{C610DB3D-38D8-41D3-87CC-E23446A10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/>
      <w:outlineLvl w:val="0"/>
    </w:pPr>
    <w:rPr>
      <w:rFonts w:ascii="Cambria" w:eastAsia="Cambria" w:hAnsi="Cambria" w:cs="Cambria"/>
      <w:color w:val="366091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mbria" w:eastAsia="Cambria" w:hAnsi="Cambria" w:cs="Cambria"/>
      <w:color w:val="366091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F6D04"/>
    <w:rPr>
      <w:color w:val="0000FF"/>
      <w:u w:val="single"/>
    </w:rPr>
  </w:style>
  <w:style w:type="table" w:styleId="TableGrid">
    <w:name w:val="Table Grid"/>
    <w:basedOn w:val="TableNormal"/>
    <w:uiPriority w:val="39"/>
    <w:rsid w:val="008F530F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067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7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67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7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67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67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7F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6517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3657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CA"/>
    </w:rPr>
  </w:style>
  <w:style w:type="character" w:styleId="PlaceholderText">
    <w:name w:val="Placeholder Text"/>
    <w:basedOn w:val="DefaultParagraphFont"/>
    <w:uiPriority w:val="99"/>
    <w:semiHidden/>
    <w:rsid w:val="00CB34CE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B2B9A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B2B9A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B2B9A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B2B9A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882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ntrol" Target="activeX/activeX1.xml"/><Relationship Id="rId18" Type="http://schemas.openxmlformats.org/officeDocument/2006/relationships/image" Target="media/image5.wmf"/><Relationship Id="rId3" Type="http://schemas.openxmlformats.org/officeDocument/2006/relationships/customXml" Target="../customXml/item3.xml"/><Relationship Id="rId21" Type="http://schemas.openxmlformats.org/officeDocument/2006/relationships/control" Target="activeX/activeX5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control" Target="activeX/activeX3.xml"/><Relationship Id="rId2" Type="http://schemas.openxmlformats.org/officeDocument/2006/relationships/customXml" Target="../customXml/item2.xml"/><Relationship Id="rId16" Type="http://schemas.openxmlformats.org/officeDocument/2006/relationships/image" Target="media/image4.wmf"/><Relationship Id="rId20" Type="http://schemas.openxmlformats.org/officeDocument/2006/relationships/image" Target="media/image6.w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control" Target="activeX/activeX2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control" Target="activeX/activeX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wmf"/><Relationship Id="rId22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643A6-33A1-4BA0-A496-428169B002F2}"/>
      </w:docPartPr>
      <w:docPartBody>
        <w:p w:rsidR="008260B3" w:rsidRDefault="008260B3">
          <w:r w:rsidRPr="0035034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260B3"/>
    <w:rsid w:val="00826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260B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9715E5F6FCB2469ADF484AD2095E18" ma:contentTypeVersion="10" ma:contentTypeDescription="Create a new document." ma:contentTypeScope="" ma:versionID="64b9c4238385476464eaca0cb20b977c">
  <xsd:schema xmlns:xsd="http://www.w3.org/2001/XMLSchema" xmlns:xs="http://www.w3.org/2001/XMLSchema" xmlns:p="http://schemas.microsoft.com/office/2006/metadata/properties" xmlns:ns2="cc0aa567-cf79-488c-ba13-c6a2c1f647d5" targetNamespace="http://schemas.microsoft.com/office/2006/metadata/properties" ma:root="true" ma:fieldsID="5b80217c460c24ae0392bb1eb8ecc148" ns2:_="">
    <xsd:import namespace="cc0aa567-cf79-488c-ba13-c6a2c1f647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0aa567-cf79-488c-ba13-c6a2c1f647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07F669-92F7-413B-B487-31AC5CF9FDDE}">
  <ds:schemaRefs>
    <ds:schemaRef ds:uri="http://schemas.microsoft.com/office/2006/documentManagement/types"/>
    <ds:schemaRef ds:uri="http://purl.org/dc/terms/"/>
    <ds:schemaRef ds:uri="http://purl.org/dc/dcmitype/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cc0aa567-cf79-488c-ba13-c6a2c1f647d5"/>
  </ds:schemaRefs>
</ds:datastoreItem>
</file>

<file path=customXml/itemProps2.xml><?xml version="1.0" encoding="utf-8"?>
<ds:datastoreItem xmlns:ds="http://schemas.openxmlformats.org/officeDocument/2006/customXml" ds:itemID="{0793F8F5-9F9B-44E1-954B-CCBAB40D9D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0aa567-cf79-488c-ba13-c6a2c1f647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701B0C-0677-4929-93C8-B207B601B1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1AA1D0-C51D-460C-ABC7-97B883942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oronto</Company>
  <LinksUpToDate>false</LinksUpToDate>
  <CharactersWithSpaces>2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il Chakraborty</dc:creator>
  <cp:lastModifiedBy>Microsoft account</cp:lastModifiedBy>
  <cp:revision>4</cp:revision>
  <dcterms:created xsi:type="dcterms:W3CDTF">2022-04-05T22:37:00Z</dcterms:created>
  <dcterms:modified xsi:type="dcterms:W3CDTF">2022-04-10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9715E5F6FCB2469ADF484AD2095E18</vt:lpwstr>
  </property>
</Properties>
</file>